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4A1BF" w14:textId="0C00FB49" w:rsidR="00892C65" w:rsidRDefault="00892C65" w:rsidP="00CC0C28">
      <w:pPr>
        <w:spacing w:after="0" w:line="240" w:lineRule="auto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Revista: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447677536"/>
          <w:placeholder>
            <w:docPart w:val="BA8DA9E0B9474342BF6969B3F0CAE7D3"/>
          </w:placeholder>
          <w:showingPlcHdr/>
        </w:sdtPr>
        <w:sdtContent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14:paraId="7A91AE06" w14:textId="4B48F38F" w:rsidR="00CC0C28" w:rsidRPr="002164A3" w:rsidRDefault="00CC0C28" w:rsidP="00CC0C28">
      <w:pPr>
        <w:spacing w:after="0" w:line="240" w:lineRule="auto"/>
        <w:rPr>
          <w:rFonts w:ascii="Calibri" w:hAnsi="Calibri"/>
          <w:sz w:val="20"/>
          <w:szCs w:val="20"/>
        </w:rPr>
      </w:pPr>
      <w:r w:rsidRPr="002164A3">
        <w:rPr>
          <w:rFonts w:ascii="Calibri" w:hAnsi="Calibri"/>
          <w:b/>
          <w:sz w:val="20"/>
          <w:szCs w:val="20"/>
        </w:rPr>
        <w:t>N</w:t>
      </w:r>
      <w:r w:rsidR="008B57D4" w:rsidRPr="002164A3">
        <w:rPr>
          <w:rFonts w:ascii="Calibri" w:hAnsi="Calibri"/>
          <w:b/>
          <w:sz w:val="20"/>
          <w:szCs w:val="20"/>
        </w:rPr>
        <w:t>.</w:t>
      </w:r>
      <w:r w:rsidRPr="002164A3">
        <w:rPr>
          <w:rFonts w:ascii="Calibri" w:hAnsi="Calibri"/>
          <w:b/>
          <w:sz w:val="20"/>
          <w:szCs w:val="20"/>
        </w:rPr>
        <w:t>º de referencia:</w:t>
      </w:r>
      <w:r w:rsidRPr="002164A3">
        <w:rPr>
          <w:rFonts w:ascii="Calibri" w:hAnsi="Calibri"/>
          <w:sz w:val="20"/>
          <w:szCs w:val="20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-1161235996"/>
          <w:placeholder>
            <w:docPart w:val="2B9CBBB66CDA433ABC38EF4770C631FB"/>
          </w:placeholder>
          <w:showingPlcHdr/>
        </w:sdtPr>
        <w:sdtEndPr/>
        <w:sdtContent>
          <w:r w:rsidR="002164A3"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14:paraId="7A91AE07" w14:textId="4E403F5A" w:rsidR="00CC0C28" w:rsidRPr="00E91789" w:rsidRDefault="00CC0C28" w:rsidP="00CC0C28">
      <w:pPr>
        <w:spacing w:after="0" w:line="240" w:lineRule="auto"/>
        <w:rPr>
          <w:rFonts w:ascii="Calibri" w:hAnsi="Calibri"/>
          <w:sz w:val="20"/>
          <w:szCs w:val="20"/>
        </w:rPr>
      </w:pPr>
      <w:r w:rsidRPr="004A08D6">
        <w:rPr>
          <w:rFonts w:ascii="Calibri" w:hAnsi="Calibri"/>
          <w:b/>
          <w:sz w:val="20"/>
          <w:szCs w:val="20"/>
        </w:rPr>
        <w:t>Título:</w:t>
      </w:r>
      <w:r w:rsidRPr="004A08D6">
        <w:rPr>
          <w:rFonts w:ascii="Calibri" w:hAnsi="Calibri"/>
          <w:sz w:val="20"/>
          <w:szCs w:val="20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1750379247"/>
          <w:placeholder>
            <w:docPart w:val="938275D01CFE4C419AFAC03B73A4D5B6"/>
          </w:placeholder>
          <w:showingPlcHdr/>
        </w:sdtPr>
        <w:sdtEndPr/>
        <w:sdtContent>
          <w:r w:rsidR="002164A3"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14:paraId="7A91AE08" w14:textId="77777777" w:rsidR="00CC0C28" w:rsidRPr="00E91789" w:rsidRDefault="00CC0C28" w:rsidP="00CC0C28">
      <w:pPr>
        <w:spacing w:after="0" w:line="240" w:lineRule="auto"/>
        <w:rPr>
          <w:rFonts w:ascii="Calibri" w:hAnsi="Calibri"/>
          <w:sz w:val="20"/>
          <w:szCs w:val="20"/>
        </w:rPr>
      </w:pPr>
    </w:p>
    <w:p w14:paraId="7A91AE09" w14:textId="37F3BA4C" w:rsidR="00587B05" w:rsidRPr="00D823FA" w:rsidRDefault="00587B05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r w:rsidRPr="00D823FA">
        <w:rPr>
          <w:rFonts w:ascii="Calibri" w:hAnsi="Calibri"/>
          <w:b/>
          <w:sz w:val="20"/>
          <w:szCs w:val="20"/>
          <w:lang w:val="es-ES_tradnl"/>
        </w:rPr>
        <w:t>A</w:t>
      </w:r>
      <w:r w:rsidR="009E6DAF" w:rsidRPr="00D823FA">
        <w:rPr>
          <w:rFonts w:ascii="Calibri" w:hAnsi="Calibri"/>
          <w:b/>
          <w:sz w:val="20"/>
          <w:szCs w:val="20"/>
          <w:lang w:val="es-ES_tradnl"/>
        </w:rPr>
        <w:t>GRADECIMIENTOS</w:t>
      </w:r>
      <w:r w:rsidR="00D31BB7" w:rsidRPr="00D823FA">
        <w:rPr>
          <w:rFonts w:ascii="Calibri" w:hAnsi="Calibri"/>
          <w:b/>
          <w:sz w:val="20"/>
          <w:szCs w:val="20"/>
          <w:lang w:val="es-ES_tradnl"/>
        </w:rPr>
        <w:t xml:space="preserve">. </w:t>
      </w:r>
      <w:r w:rsidR="009E6DAF" w:rsidRPr="00D823FA">
        <w:rPr>
          <w:rFonts w:ascii="Calibri" w:hAnsi="Calibri"/>
          <w:sz w:val="20"/>
          <w:szCs w:val="20"/>
          <w:lang w:val="es-ES_tradnl"/>
        </w:rPr>
        <w:t xml:space="preserve">Las personas que </w:t>
      </w:r>
      <w:r w:rsidR="00335F2B" w:rsidRPr="00D823FA">
        <w:rPr>
          <w:rFonts w:ascii="Calibri" w:hAnsi="Calibri"/>
          <w:sz w:val="20"/>
          <w:szCs w:val="20"/>
          <w:lang w:val="es-ES_tradnl"/>
        </w:rPr>
        <w:t>aparecen en el siguiente cuadro</w:t>
      </w:r>
      <w:r w:rsidR="009E6DAF" w:rsidRPr="00D823FA">
        <w:rPr>
          <w:rFonts w:ascii="Calibri" w:hAnsi="Calibri"/>
          <w:sz w:val="20"/>
          <w:szCs w:val="20"/>
          <w:lang w:val="es-ES_tradnl"/>
        </w:rPr>
        <w:t xml:space="preserve"> dan su consentimiento para que su nombre aparezca en la sección de agradecimientos del artículo arriba indicado y enviado para su posible publicación en </w:t>
      </w:r>
      <w:r w:rsidR="00892C65">
        <w:rPr>
          <w:rFonts w:ascii="Calibri" w:hAnsi="Calibri"/>
          <w:sz w:val="20"/>
          <w:szCs w:val="20"/>
          <w:lang w:val="es-ES_tradnl"/>
        </w:rPr>
        <w:t>la revista</w:t>
      </w:r>
      <w:r w:rsidR="00D31BB7" w:rsidRPr="00D823FA">
        <w:rPr>
          <w:rFonts w:ascii="Calibri" w:hAnsi="Calibri"/>
          <w:sz w:val="20"/>
          <w:szCs w:val="20"/>
          <w:lang w:val="es-ES_tradnl"/>
        </w:rPr>
        <w:t>.</w:t>
      </w:r>
      <w:r w:rsidR="0017102B" w:rsidRPr="00D823FA">
        <w:rPr>
          <w:rFonts w:ascii="Calibri" w:hAnsi="Calibri"/>
          <w:sz w:val="20"/>
          <w:szCs w:val="20"/>
          <w:lang w:val="es-ES_tradnl"/>
        </w:rPr>
        <w:t xml:space="preserve"> </w:t>
      </w:r>
    </w:p>
    <w:p w14:paraId="7A91AE0A" w14:textId="77777777" w:rsidR="009E6DAF" w:rsidRPr="00D823FA" w:rsidRDefault="009E6DAF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</w:p>
    <w:tbl>
      <w:tblPr>
        <w:tblStyle w:val="Tablaconcuadrcula"/>
        <w:tblW w:w="10476" w:type="dxa"/>
        <w:tblInd w:w="-678" w:type="dxa"/>
        <w:tblLook w:val="04A0" w:firstRow="1" w:lastRow="0" w:firstColumn="1" w:lastColumn="0" w:noHBand="0" w:noVBand="1"/>
      </w:tblPr>
      <w:tblGrid>
        <w:gridCol w:w="4047"/>
        <w:gridCol w:w="3402"/>
        <w:gridCol w:w="3027"/>
      </w:tblGrid>
      <w:tr w:rsidR="00C230FF" w:rsidRPr="00D823FA" w14:paraId="7A91AE0E" w14:textId="77777777" w:rsidTr="006F34CF">
        <w:tc>
          <w:tcPr>
            <w:tcW w:w="4047" w:type="dxa"/>
          </w:tcPr>
          <w:p w14:paraId="7A91AE0B" w14:textId="77777777" w:rsidR="00C230FF" w:rsidRPr="00D823FA" w:rsidRDefault="00692C0A" w:rsidP="00692C0A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b/>
                <w:sz w:val="20"/>
                <w:szCs w:val="20"/>
                <w:lang w:val="es-ES_tradnl"/>
              </w:rPr>
              <w:t>NOMBRE Y</w:t>
            </w:r>
            <w:r w:rsidR="008409ED"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 xml:space="preserve"> </w:t>
            </w:r>
            <w:r w:rsidR="00C230FF"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>APELLIDOS</w:t>
            </w:r>
          </w:p>
        </w:tc>
        <w:tc>
          <w:tcPr>
            <w:tcW w:w="3402" w:type="dxa"/>
          </w:tcPr>
          <w:p w14:paraId="7A91AE0C" w14:textId="77777777" w:rsidR="00C230FF" w:rsidRPr="00D823FA" w:rsidRDefault="00C230FF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>FIRMA</w:t>
            </w:r>
          </w:p>
        </w:tc>
        <w:tc>
          <w:tcPr>
            <w:tcW w:w="3027" w:type="dxa"/>
          </w:tcPr>
          <w:p w14:paraId="7A91AE0D" w14:textId="77777777" w:rsidR="00C230FF" w:rsidRPr="00D823FA" w:rsidRDefault="00C230FF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>FECHA</w:t>
            </w:r>
          </w:p>
        </w:tc>
      </w:tr>
      <w:tr w:rsidR="0017102B" w:rsidRPr="00D823FA" w14:paraId="7A91AE13" w14:textId="77777777" w:rsidTr="006F34CF">
        <w:tc>
          <w:tcPr>
            <w:tcW w:w="4047" w:type="dxa"/>
          </w:tcPr>
          <w:p w14:paraId="7A91AE0F" w14:textId="3E70772A" w:rsidR="0017102B" w:rsidRPr="00D823FA" w:rsidRDefault="0017102B" w:rsidP="00F7480A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594709288"/>
                <w:placeholder>
                  <w:docPart w:val="89D2F5FA5144422E8249B8E6938A1907"/>
                </w:placeholder>
                <w:showingPlcHdr/>
              </w:sdtPr>
              <w:sdtEndPr/>
              <w:sdtContent>
                <w:r w:rsidR="002164A3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10" w14:textId="1FF244D5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912936714"/>
                <w:placeholder>
                  <w:docPart w:val="3CCEDB3E24BE43CC98B86A7CA0EA975D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11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12" w14:textId="3B3DA52C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790975562"/>
                <w:placeholder>
                  <w:docPart w:val="52D884AD92294D8C8016023850039FEC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18" w14:textId="77777777" w:rsidTr="006F34CF">
        <w:tc>
          <w:tcPr>
            <w:tcW w:w="4047" w:type="dxa"/>
          </w:tcPr>
          <w:p w14:paraId="7A91AE14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40796067"/>
                <w:placeholder>
                  <w:docPart w:val="2BC1C3CAB9614A0FB9B7F7D49407CD25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15" w14:textId="0C09CB34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407103575"/>
                <w:placeholder>
                  <w:docPart w:val="9A87B43F0E2F4E23834031C64C5063A5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16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17" w14:textId="4EF03204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805671712"/>
                <w:placeholder>
                  <w:docPart w:val="8ECD28105303417DA180334AA2E635B2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1D" w14:textId="77777777" w:rsidTr="006F34CF">
        <w:tc>
          <w:tcPr>
            <w:tcW w:w="4047" w:type="dxa"/>
          </w:tcPr>
          <w:p w14:paraId="7A91AE19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76177842"/>
                <w:placeholder>
                  <w:docPart w:val="38174348BFC6445BAF8357316300AE9E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1A" w14:textId="7D79A56B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99637340"/>
                <w:placeholder>
                  <w:docPart w:val="5698C675ECBB4227AF3540437BE1D458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1B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1C" w14:textId="089A0302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468968858"/>
                <w:placeholder>
                  <w:docPart w:val="B5F4FE300ACA4BA0AB52A7F41C81170B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22" w14:textId="77777777" w:rsidTr="006F34CF">
        <w:tc>
          <w:tcPr>
            <w:tcW w:w="4047" w:type="dxa"/>
          </w:tcPr>
          <w:p w14:paraId="7A91AE1E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01457343"/>
                <w:placeholder>
                  <w:docPart w:val="9BB94253C50344D190CD9B34E7839475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1F" w14:textId="17E15490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540786855"/>
                <w:placeholder>
                  <w:docPart w:val="D953C96D0C4646B7BB77F5B5359F2ED6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20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21" w14:textId="23AFAB26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074699953"/>
                <w:placeholder>
                  <w:docPart w:val="41BBF868003945138BD68A5EE01F03A2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27" w14:textId="77777777" w:rsidTr="006F34CF">
        <w:tc>
          <w:tcPr>
            <w:tcW w:w="4047" w:type="dxa"/>
          </w:tcPr>
          <w:p w14:paraId="7A91AE23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166592639"/>
                <w:placeholder>
                  <w:docPart w:val="A58756C751F34FEDBA02F90F6438CF41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24" w14:textId="1A96B8CB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326093880"/>
                <w:placeholder>
                  <w:docPart w:val="E9501F69CF104EADB9A74CE7C0DFDFBE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25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26" w14:textId="2894246C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639173860"/>
                <w:placeholder>
                  <w:docPart w:val="4EEAAF829C7A443C8E7BD3E4D863F9D7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2C" w14:textId="77777777" w:rsidTr="006F34CF">
        <w:tc>
          <w:tcPr>
            <w:tcW w:w="4047" w:type="dxa"/>
          </w:tcPr>
          <w:p w14:paraId="7A91AE28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6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30224633"/>
                <w:placeholder>
                  <w:docPart w:val="53686733D3104E49800EA28603A9E42B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29" w14:textId="15C0E218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2099285479"/>
                <w:placeholder>
                  <w:docPart w:val="5C7F314EE7234FEE86972533DBE0F9B6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2A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2B" w14:textId="102D53A1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429243488"/>
                <w:placeholder>
                  <w:docPart w:val="10851F677034414C8EFD8A5BEBFFAC73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31" w14:textId="77777777" w:rsidTr="006F34CF">
        <w:tc>
          <w:tcPr>
            <w:tcW w:w="4047" w:type="dxa"/>
          </w:tcPr>
          <w:p w14:paraId="7A91AE2D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7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8479714"/>
                <w:placeholder>
                  <w:docPart w:val="583E8891572E4E12BE2AD23645151CFC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2E" w14:textId="206E4361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469872052"/>
                <w:placeholder>
                  <w:docPart w:val="AEF712D3086A4701B56D6CEED25B9BFD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2F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30" w14:textId="78543126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29991357"/>
                <w:placeholder>
                  <w:docPart w:val="14114CD64FB249498B4D96B93EC89D4A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36" w14:textId="77777777" w:rsidTr="006F34CF">
        <w:tc>
          <w:tcPr>
            <w:tcW w:w="4047" w:type="dxa"/>
          </w:tcPr>
          <w:p w14:paraId="7A91AE32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8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857266451"/>
                <w:placeholder>
                  <w:docPart w:val="EBDE4FDA1B9D436EA1113C1DF026DA04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33" w14:textId="69199A64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053237141"/>
                <w:placeholder>
                  <w:docPart w:val="7F2D4AF24D0B423088114368AB0BC1A8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34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35" w14:textId="37123FF8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656483432"/>
                <w:placeholder>
                  <w:docPart w:val="A9FAA53B3B5E4C92BE967A8D3CFC7F5E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3B" w14:textId="77777777" w:rsidTr="006F34CF">
        <w:tc>
          <w:tcPr>
            <w:tcW w:w="4047" w:type="dxa"/>
          </w:tcPr>
          <w:p w14:paraId="7A91AE37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9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72772307"/>
                <w:placeholder>
                  <w:docPart w:val="280D436B70F949A4A9A64E1054195136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38" w14:textId="31474C1C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783385594"/>
                <w:placeholder>
                  <w:docPart w:val="23E825417AB44539AC64168BA8CED702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39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3A" w14:textId="2C5B5A68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67627822"/>
                <w:placeholder>
                  <w:docPart w:val="0EA90BA8F4FC483CA20C242DBD3D673A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40" w14:textId="77777777" w:rsidTr="006F34CF">
        <w:tc>
          <w:tcPr>
            <w:tcW w:w="4047" w:type="dxa"/>
          </w:tcPr>
          <w:p w14:paraId="7A91AE3C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0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82401236"/>
                <w:placeholder>
                  <w:docPart w:val="A7F4F445C80D42BFB67154256DAD8719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3D" w14:textId="3161D12B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713388853"/>
                <w:placeholder>
                  <w:docPart w:val="80A6115216BB43B093967BB9E4A52BD4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3E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3F" w14:textId="38326E7A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61378452"/>
                <w:placeholder>
                  <w:docPart w:val="6FCBBE40BF1B4F839633B3B48AED5806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45" w14:textId="77777777" w:rsidTr="006F34CF">
        <w:tc>
          <w:tcPr>
            <w:tcW w:w="4047" w:type="dxa"/>
          </w:tcPr>
          <w:p w14:paraId="7A91AE41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51055976"/>
                <w:placeholder>
                  <w:docPart w:val="2D081FF6688C42A4842E3B9F02B074A7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42" w14:textId="3642A72E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038007261"/>
                <w:placeholder>
                  <w:docPart w:val="5E5ABC66B0864EF9AB84F536EE923927"/>
                </w:placeholder>
                <w:showingPlcHdr/>
              </w:sdtPr>
              <w:sdtEndPr/>
              <w:sdtContent>
                <w:r w:rsidR="006F34C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43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44" w14:textId="46C11D0A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581798625"/>
                <w:placeholder>
                  <w:docPart w:val="467F4AF1AED344E08EF8B0EC980FCD5A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4A" w14:textId="77777777" w:rsidTr="006F34CF">
        <w:tc>
          <w:tcPr>
            <w:tcW w:w="4047" w:type="dxa"/>
          </w:tcPr>
          <w:p w14:paraId="7A91AE46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97160292"/>
                <w:placeholder>
                  <w:docPart w:val="D63363A140A3422EA051C32E0F6386DE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47" w14:textId="7FC6D0ED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053347053"/>
                <w:placeholder>
                  <w:docPart w:val="C5ABD9CE834240E58DE6E4C376B6064B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48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49" w14:textId="596E2CDC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826269168"/>
                <w:placeholder>
                  <w:docPart w:val="4E48EFB3BD6F4C7880914060F097BB45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4F" w14:textId="77777777" w:rsidTr="006F34CF">
        <w:tc>
          <w:tcPr>
            <w:tcW w:w="4047" w:type="dxa"/>
          </w:tcPr>
          <w:p w14:paraId="7A91AE4B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01331165"/>
                <w:placeholder>
                  <w:docPart w:val="27EA8812E2A6431F83013FD5B156E7C9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4C" w14:textId="70E944B6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52290707"/>
                <w:placeholder>
                  <w:docPart w:val="175FD065E6F64CE6AC3DE8B4F5CFD532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4D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4E" w14:textId="2646CF97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661204849"/>
                <w:placeholder>
                  <w:docPart w:val="671F98392E6C439181FB9E89538CDDE8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54" w14:textId="77777777" w:rsidTr="006F34CF">
        <w:tc>
          <w:tcPr>
            <w:tcW w:w="4047" w:type="dxa"/>
          </w:tcPr>
          <w:p w14:paraId="7A91AE50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4354787"/>
                <w:placeholder>
                  <w:docPart w:val="1888BAEE88FA4C689D2BD0027E122B9E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51" w14:textId="23824630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718321224"/>
                <w:placeholder>
                  <w:docPart w:val="A4A25F0C509D49509D5D2E2C61FCE278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52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53" w14:textId="66EA48C2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282626609"/>
                <w:placeholder>
                  <w:docPart w:val="55EA6B60B1F242BBAE6C9736915B6AD7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17102B" w:rsidRPr="00D823FA" w14:paraId="7A91AE59" w14:textId="77777777" w:rsidTr="006F34CF">
        <w:tc>
          <w:tcPr>
            <w:tcW w:w="4047" w:type="dxa"/>
          </w:tcPr>
          <w:p w14:paraId="7A91AE55" w14:textId="77777777"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07047966"/>
                <w:placeholder>
                  <w:docPart w:val="B46BD6A0D1114ED491F1ED53B5250E64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56" w14:textId="3BD98B60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49821490"/>
                <w:placeholder>
                  <w:docPart w:val="FA5C585CE48B4AC19E1E1F1382146F87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57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58" w14:textId="56FA7EB9" w:rsidR="0017102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118362126"/>
                <w:placeholder>
                  <w:docPart w:val="E8E510BC3B9F4D94AFD5BE923CCD38A3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55433B" w:rsidRPr="00D823FA" w14:paraId="7A91AE5E" w14:textId="77777777" w:rsidTr="006F34CF">
        <w:tc>
          <w:tcPr>
            <w:tcW w:w="4047" w:type="dxa"/>
          </w:tcPr>
          <w:p w14:paraId="7A91AE5A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6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656835317"/>
                <w:placeholder>
                  <w:docPart w:val="9AA078D4A6BA48E390BE6131DAB02C4D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5B" w14:textId="02960645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27157728"/>
                <w:placeholder>
                  <w:docPart w:val="401821C9972248D6A5126419298C1A5D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5C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5D" w14:textId="5AAC6807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619441696"/>
                <w:placeholder>
                  <w:docPart w:val="C0F69D8ACF7B4B1F93654239446BB726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55433B" w:rsidRPr="00D823FA" w14:paraId="7A91AE63" w14:textId="77777777" w:rsidTr="006F34CF">
        <w:tc>
          <w:tcPr>
            <w:tcW w:w="4047" w:type="dxa"/>
          </w:tcPr>
          <w:p w14:paraId="7A91AE5F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7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589145794"/>
                <w:placeholder>
                  <w:docPart w:val="9B5CBF4859CD4C6091EC09B172DF1A1C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60" w14:textId="2CE3DDF1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947854182"/>
                <w:placeholder>
                  <w:docPart w:val="56E8796EDCBA45C089D45263E3934258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61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62" w14:textId="237EB783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439555407"/>
                <w:placeholder>
                  <w:docPart w:val="12C38055188C4BC19736B1803546000A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55433B" w:rsidRPr="00D823FA" w14:paraId="7A91AE68" w14:textId="77777777" w:rsidTr="006F34CF">
        <w:tc>
          <w:tcPr>
            <w:tcW w:w="4047" w:type="dxa"/>
          </w:tcPr>
          <w:p w14:paraId="7A91AE64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8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538498720"/>
                <w:placeholder>
                  <w:docPart w:val="9CBE681062C24A8CA6DE82F0DBCC7F58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65" w14:textId="3842D641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86952895"/>
                <w:placeholder>
                  <w:docPart w:val="614BF9E4AFEB425AB41F34DE98171EC1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66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67" w14:textId="4FC3F539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46113003"/>
                <w:placeholder>
                  <w:docPart w:val="2483C25ACA2744D88BE47F0520B74661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55433B" w:rsidRPr="00D823FA" w14:paraId="7A91AE6D" w14:textId="77777777" w:rsidTr="006F34CF">
        <w:tc>
          <w:tcPr>
            <w:tcW w:w="4047" w:type="dxa"/>
          </w:tcPr>
          <w:p w14:paraId="7A91AE69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9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308153507"/>
                <w:placeholder>
                  <w:docPart w:val="C1DFEF71C2AD4E4D860B8070D80D177C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6A" w14:textId="3BD6951B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632443632"/>
                <w:placeholder>
                  <w:docPart w:val="2E0C82FD221D435A860C76204467B22F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6B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6C" w14:textId="7612583F" w:rsidR="0055433B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090690687"/>
                <w:placeholder>
                  <w:docPart w:val="EC36D931C2D24A3FAA58BA43D4B0CA63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D823FA" w:rsidRPr="00D823FA" w14:paraId="7A91AE72" w14:textId="77777777" w:rsidTr="006F34CF">
        <w:tc>
          <w:tcPr>
            <w:tcW w:w="4047" w:type="dxa"/>
          </w:tcPr>
          <w:p w14:paraId="7A91AE6E" w14:textId="77777777"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0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2106149937"/>
                <w:placeholder>
                  <w:docPart w:val="A1CCA58839E44453ACEC19BC33C88F2A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6F" w14:textId="566773F7" w:rsid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638643813"/>
                <w:placeholder>
                  <w:docPart w:val="267AB3427BE94724A734DC9379D175B9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70" w14:textId="77777777"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71" w14:textId="09818CC6" w:rsidR="00D823FA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522432321"/>
                <w:placeholder>
                  <w:docPart w:val="06B345ECB86B4E8CAA11F86BE5F9A9D7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D823FA" w:rsidRPr="00D823FA" w14:paraId="7A91AE77" w14:textId="77777777" w:rsidTr="006F34CF">
        <w:tc>
          <w:tcPr>
            <w:tcW w:w="4047" w:type="dxa"/>
          </w:tcPr>
          <w:p w14:paraId="7A91AE73" w14:textId="77777777"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1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74714773"/>
                <w:placeholder>
                  <w:docPart w:val="770FD6B0E3774FB6B4E79555408F9359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3402" w:type="dxa"/>
          </w:tcPr>
          <w:p w14:paraId="7A91AE74" w14:textId="7518ADD9" w:rsid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958486124"/>
                <w:placeholder>
                  <w:docPart w:val="76A2EF328F5C4E1BBAB45334B1151AF7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  <w:p w14:paraId="7A91AE75" w14:textId="77777777"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7A91AE76" w14:textId="2166DF17" w:rsidR="00D823FA" w:rsidRPr="00D823FA" w:rsidRDefault="00892C65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209221618"/>
                <w:placeholder>
                  <w:docPart w:val="564E6535B3E54108997B9B016035E87F"/>
                </w:placeholder>
                <w:showingPlcHdr/>
              </w:sdtPr>
              <w:sdtEndPr/>
              <w:sdtContent>
                <w:r w:rsidR="000761AF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</w:tbl>
    <w:p w14:paraId="7A91AE78" w14:textId="77777777" w:rsidR="00D31BB7" w:rsidRDefault="00D31BB7" w:rsidP="00CC0C28">
      <w:pPr>
        <w:spacing w:after="0" w:line="240" w:lineRule="auto"/>
        <w:rPr>
          <w:rFonts w:ascii="Calibri" w:hAnsi="Calibri"/>
          <w:b/>
          <w:sz w:val="20"/>
          <w:szCs w:val="20"/>
          <w:lang w:val="es-ES_tradnl"/>
        </w:rPr>
      </w:pPr>
    </w:p>
    <w:p w14:paraId="76424A80" w14:textId="5C4F40D9" w:rsidR="008B57D4" w:rsidRPr="008B57D4" w:rsidRDefault="008B57D4" w:rsidP="00C67693">
      <w:pPr>
        <w:tabs>
          <w:tab w:val="left" w:pos="1615"/>
          <w:tab w:val="left" w:pos="7468"/>
        </w:tabs>
        <w:rPr>
          <w:rFonts w:ascii="Calibri" w:hAnsi="Calibri"/>
          <w:sz w:val="20"/>
          <w:szCs w:val="20"/>
          <w:lang w:val="es-ES_tradnl"/>
        </w:rPr>
      </w:pPr>
      <w:r>
        <w:rPr>
          <w:rFonts w:ascii="Calibri" w:hAnsi="Calibri"/>
          <w:sz w:val="20"/>
          <w:szCs w:val="20"/>
          <w:lang w:val="es-ES_tradnl"/>
        </w:rPr>
        <w:tab/>
      </w:r>
      <w:r w:rsidR="00C67693">
        <w:rPr>
          <w:rFonts w:ascii="Calibri" w:hAnsi="Calibri"/>
          <w:sz w:val="20"/>
          <w:szCs w:val="20"/>
          <w:lang w:val="es-ES_tradnl"/>
        </w:rPr>
        <w:tab/>
      </w:r>
    </w:p>
    <w:sectPr w:rsidR="008B57D4" w:rsidRPr="008B57D4" w:rsidSect="006D052B">
      <w:headerReference w:type="default" r:id="rId10"/>
      <w:footerReference w:type="default" r:id="rId11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353D1" w14:textId="77777777" w:rsidR="00157A08" w:rsidRDefault="00157A08" w:rsidP="006E7B93">
      <w:pPr>
        <w:spacing w:after="0" w:line="240" w:lineRule="auto"/>
      </w:pPr>
      <w:r>
        <w:separator/>
      </w:r>
    </w:p>
  </w:endnote>
  <w:endnote w:type="continuationSeparator" w:id="0">
    <w:p w14:paraId="0C488CFC" w14:textId="77777777" w:rsidR="00157A08" w:rsidRDefault="00157A08" w:rsidP="006E7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1AE83" w14:textId="01A06678" w:rsidR="006E7B93" w:rsidRPr="00522997" w:rsidRDefault="006E7B93">
    <w:pPr>
      <w:pStyle w:val="Piedepgina"/>
      <w:rPr>
        <w:rFonts w:ascii="Calibri" w:hAnsi="Calibri"/>
        <w:sz w:val="20"/>
      </w:rPr>
    </w:pPr>
    <w:r w:rsidRPr="00522997">
      <w:rPr>
        <w:rFonts w:ascii="Calibri" w:hAnsi="Calibri"/>
        <w:sz w:val="20"/>
      </w:rPr>
      <w:t xml:space="preserve">Completar y </w:t>
    </w:r>
    <w:r w:rsidR="009E6DAF" w:rsidRPr="00522997">
      <w:rPr>
        <w:rFonts w:ascii="Calibri" w:hAnsi="Calibri"/>
        <w:sz w:val="20"/>
      </w:rPr>
      <w:t xml:space="preserve">subir a la plataforma de gestión de manuscritos </w:t>
    </w:r>
    <w:r w:rsidR="008B57D4">
      <w:rPr>
        <w:rFonts w:ascii="Calibri" w:hAnsi="Calibri"/>
        <w:sz w:val="20"/>
      </w:rPr>
      <w:t>(Editorial Manager) c</w:t>
    </w:r>
    <w:r w:rsidR="009E6DAF" w:rsidRPr="00522997">
      <w:rPr>
        <w:rFonts w:ascii="Calibri" w:hAnsi="Calibri"/>
        <w:sz w:val="20"/>
        <w:lang w:val="es-ES_tradnl"/>
      </w:rPr>
      <w:t xml:space="preserve">omo ítem </w:t>
    </w:r>
    <w:r w:rsidR="00C67693">
      <w:rPr>
        <w:rFonts w:ascii="Calibri" w:hAnsi="Calibri"/>
        <w:sz w:val="20"/>
        <w:lang w:val="es-ES_tradnl"/>
      </w:rPr>
      <w:t>«</w:t>
    </w:r>
    <w:r w:rsidR="009E6DAF" w:rsidRPr="00522997">
      <w:rPr>
        <w:rFonts w:ascii="Calibri" w:hAnsi="Calibri"/>
        <w:sz w:val="20"/>
        <w:lang w:val="es-ES_tradnl"/>
      </w:rPr>
      <w:t>Carta de presentación</w:t>
    </w:r>
    <w:r w:rsidR="00C67693">
      <w:rPr>
        <w:rFonts w:ascii="Calibri" w:hAnsi="Calibri"/>
        <w:sz w:val="20"/>
        <w:lang w:val="es-ES_tradnl"/>
      </w:rPr>
      <w:t>»</w:t>
    </w:r>
    <w:r w:rsidR="009E6DAF" w:rsidRPr="00522997">
      <w:rPr>
        <w:rFonts w:ascii="Calibri" w:hAnsi="Calibri"/>
        <w:sz w:val="20"/>
        <w:lang w:val="es-ES_tradnl"/>
      </w:rPr>
      <w:t xml:space="preserve"> en el apartado </w:t>
    </w:r>
    <w:r w:rsidR="00C67693">
      <w:rPr>
        <w:rFonts w:ascii="Calibri" w:hAnsi="Calibri"/>
        <w:sz w:val="20"/>
        <w:lang w:val="es-ES_tradnl"/>
      </w:rPr>
      <w:t>«</w:t>
    </w:r>
    <w:r w:rsidR="009E6DAF" w:rsidRPr="00522997">
      <w:rPr>
        <w:rFonts w:ascii="Calibri" w:hAnsi="Calibri"/>
        <w:sz w:val="20"/>
        <w:lang w:val="es-ES_tradnl"/>
      </w:rPr>
      <w:t>Attach files</w:t>
    </w:r>
    <w:r w:rsidR="00C67693">
      <w:rPr>
        <w:rFonts w:ascii="Calibri" w:hAnsi="Calibri"/>
        <w:sz w:val="20"/>
        <w:lang w:val="es-ES_tradnl"/>
      </w:rPr>
      <w:t>»</w:t>
    </w:r>
    <w:r w:rsidR="009E6DAF" w:rsidRPr="00522997">
      <w:rPr>
        <w:rFonts w:ascii="Calibri" w:hAnsi="Calibri"/>
        <w:sz w:val="20"/>
        <w:lang w:val="es-ES_tradnl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F4361" w14:textId="77777777" w:rsidR="00157A08" w:rsidRDefault="00157A08" w:rsidP="006E7B93">
      <w:pPr>
        <w:spacing w:after="0" w:line="240" w:lineRule="auto"/>
      </w:pPr>
      <w:r>
        <w:separator/>
      </w:r>
    </w:p>
  </w:footnote>
  <w:footnote w:type="continuationSeparator" w:id="0">
    <w:p w14:paraId="4C317DD6" w14:textId="77777777" w:rsidR="00157A08" w:rsidRDefault="00157A08" w:rsidP="006E7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1AE7D" w14:textId="1C926099" w:rsidR="006E7B93" w:rsidRDefault="008B57D4">
    <w:pPr>
      <w:pStyle w:val="Encabezado"/>
    </w:pPr>
    <w:r w:rsidRPr="001B154B">
      <w:rPr>
        <w:rFonts w:ascii="Calibri" w:hAnsi="Calibri"/>
        <w:b/>
        <w:noProof/>
        <w:szCs w:val="24"/>
        <w:lang w:val="es-ES_tradnl"/>
      </w:rPr>
      <w:drawing>
        <wp:anchor distT="0" distB="0" distL="114300" distR="114300" simplePos="0" relativeHeight="251659264" behindDoc="0" locked="0" layoutInCell="1" allowOverlap="1" wp14:anchorId="36909118" wp14:editId="39B5D0AB">
          <wp:simplePos x="0" y="0"/>
          <wp:positionH relativeFrom="margin">
            <wp:posOffset>4402016</wp:posOffset>
          </wp:positionH>
          <wp:positionV relativeFrom="paragraph">
            <wp:posOffset>-422666</wp:posOffset>
          </wp:positionV>
          <wp:extent cx="2219325" cy="669914"/>
          <wp:effectExtent l="0" t="0" r="0" b="0"/>
          <wp:wrapNone/>
          <wp:docPr id="683429323" name="Imagen 4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3429323" name="Imagen 4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9325" cy="6699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91AE7E" w14:textId="77777777" w:rsidR="006E7B93" w:rsidRDefault="006E7B93">
    <w:pPr>
      <w:pStyle w:val="Encabezado"/>
    </w:pPr>
  </w:p>
  <w:p w14:paraId="7A91AE80" w14:textId="77777777" w:rsidR="002A798A" w:rsidRPr="00D83E9B" w:rsidRDefault="002A798A" w:rsidP="002A798A">
    <w:pPr>
      <w:spacing w:after="0" w:line="240" w:lineRule="auto"/>
      <w:jc w:val="center"/>
      <w:rPr>
        <w:rFonts w:ascii="Calibri" w:hAnsi="Calibri"/>
        <w:b/>
        <w:szCs w:val="24"/>
        <w:lang w:val="es-ES_tradnl"/>
      </w:rPr>
    </w:pPr>
    <w:r w:rsidRPr="00D83E9B">
      <w:rPr>
        <w:rFonts w:ascii="Calibri" w:hAnsi="Calibri"/>
        <w:b/>
        <w:szCs w:val="24"/>
        <w:lang w:val="es-ES_tradnl"/>
      </w:rPr>
      <w:t>FORMULARIO SECCIÓN AGRADECIMIENTOS</w:t>
    </w:r>
  </w:p>
  <w:p w14:paraId="7A91AE81" w14:textId="77777777" w:rsidR="002A798A" w:rsidRPr="00D83E9B" w:rsidRDefault="002A798A" w:rsidP="002A798A">
    <w:pPr>
      <w:spacing w:after="0" w:line="240" w:lineRule="auto"/>
      <w:jc w:val="center"/>
      <w:rPr>
        <w:rFonts w:ascii="Calibri" w:hAnsi="Calibri"/>
        <w:b/>
        <w:szCs w:val="24"/>
        <w:lang w:val="es-ES_tradnl"/>
      </w:rPr>
    </w:pPr>
    <w:r w:rsidRPr="00D83E9B">
      <w:rPr>
        <w:rFonts w:ascii="Calibri" w:hAnsi="Calibri"/>
        <w:b/>
        <w:szCs w:val="24"/>
        <w:lang w:val="es-ES_tradnl"/>
      </w:rPr>
      <w:t>(Debe ser cumplimentado por todas las personas que aparezcan en dicha sección)</w:t>
    </w:r>
  </w:p>
  <w:p w14:paraId="7A91AE82" w14:textId="77777777" w:rsidR="002A798A" w:rsidRPr="002A798A" w:rsidRDefault="002A798A">
    <w:pPr>
      <w:pStyle w:val="Encabezado"/>
      <w:rPr>
        <w:lang w:val="es-ES_tradn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uUfJRIp5dVUUoy2+Y+qJRgoa74HXZ0NuRJDUWgFPqyldyJoLiGqdTW/JqCC5CQtqIPGac1BKwlb4yFag3wuXA==" w:salt="qXacSooxA4OxZWIKZWWdN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bUwNTUxsDA2MjdQ0lEKTi0uzszPAykwrgUApkONKCwAAAA="/>
  </w:docVars>
  <w:rsids>
    <w:rsidRoot w:val="00CC0C28"/>
    <w:rsid w:val="0007305A"/>
    <w:rsid w:val="000761AF"/>
    <w:rsid w:val="000E122A"/>
    <w:rsid w:val="001222AE"/>
    <w:rsid w:val="00157A08"/>
    <w:rsid w:val="0017102B"/>
    <w:rsid w:val="001E083F"/>
    <w:rsid w:val="001E69B0"/>
    <w:rsid w:val="002164A3"/>
    <w:rsid w:val="00244D5B"/>
    <w:rsid w:val="00264538"/>
    <w:rsid w:val="00291169"/>
    <w:rsid w:val="002A798A"/>
    <w:rsid w:val="002C5E8B"/>
    <w:rsid w:val="0032682A"/>
    <w:rsid w:val="00335F2B"/>
    <w:rsid w:val="00361347"/>
    <w:rsid w:val="004637E4"/>
    <w:rsid w:val="004A08D6"/>
    <w:rsid w:val="00522997"/>
    <w:rsid w:val="00552470"/>
    <w:rsid w:val="0055433B"/>
    <w:rsid w:val="00587B05"/>
    <w:rsid w:val="00591F91"/>
    <w:rsid w:val="006651F8"/>
    <w:rsid w:val="006778FC"/>
    <w:rsid w:val="006779A6"/>
    <w:rsid w:val="00692C0A"/>
    <w:rsid w:val="006A2D57"/>
    <w:rsid w:val="006D052B"/>
    <w:rsid w:val="006D5EA7"/>
    <w:rsid w:val="006E7B93"/>
    <w:rsid w:val="006F34CF"/>
    <w:rsid w:val="007404E8"/>
    <w:rsid w:val="007500BD"/>
    <w:rsid w:val="00763AB8"/>
    <w:rsid w:val="00791CC1"/>
    <w:rsid w:val="007B2564"/>
    <w:rsid w:val="007C0560"/>
    <w:rsid w:val="008409ED"/>
    <w:rsid w:val="00892C65"/>
    <w:rsid w:val="008B57D4"/>
    <w:rsid w:val="008C6D55"/>
    <w:rsid w:val="009049AC"/>
    <w:rsid w:val="009E6DAF"/>
    <w:rsid w:val="009F5A70"/>
    <w:rsid w:val="00AF57FE"/>
    <w:rsid w:val="00B020BD"/>
    <w:rsid w:val="00B34D07"/>
    <w:rsid w:val="00B6313F"/>
    <w:rsid w:val="00C230FF"/>
    <w:rsid w:val="00C67693"/>
    <w:rsid w:val="00CC0C28"/>
    <w:rsid w:val="00CD45B2"/>
    <w:rsid w:val="00D27522"/>
    <w:rsid w:val="00D31BB7"/>
    <w:rsid w:val="00D823FA"/>
    <w:rsid w:val="00D83E9B"/>
    <w:rsid w:val="00E40EAF"/>
    <w:rsid w:val="00E91789"/>
    <w:rsid w:val="00E96186"/>
    <w:rsid w:val="00F7480A"/>
    <w:rsid w:val="00F94F17"/>
    <w:rsid w:val="00FA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91AE06"/>
  <w15:docId w15:val="{AC73ADB7-DE39-49ED-8F45-062DD0A31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5543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9CBBB66CDA433ABC38EF4770C63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DBF1-D17F-48AB-A0C2-B7D02D1698F6}"/>
      </w:docPartPr>
      <w:docPartBody>
        <w:p w:rsidR="00F840BC" w:rsidRDefault="003340E9" w:rsidP="003340E9">
          <w:pPr>
            <w:pStyle w:val="2B9CBBB66CDA433ABC38EF4770C631FB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38275D01CFE4C419AFAC03B73A4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E348-5E06-40BB-AAF3-5DEC8EACC258}"/>
      </w:docPartPr>
      <w:docPartBody>
        <w:p w:rsidR="00F840BC" w:rsidRDefault="003340E9" w:rsidP="003340E9">
          <w:pPr>
            <w:pStyle w:val="938275D01CFE4C419AFAC03B73A4D5B6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89D2F5FA5144422E8249B8E6938A1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321CB-BC70-40C3-85FA-F218E8EDE3E9}"/>
      </w:docPartPr>
      <w:docPartBody>
        <w:p w:rsidR="00F840BC" w:rsidRDefault="003340E9" w:rsidP="003340E9">
          <w:pPr>
            <w:pStyle w:val="89D2F5FA5144422E8249B8E6938A1907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BC1C3CAB9614A0FB9B7F7D49407C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4399B-2C49-4E77-9A71-B3CCAAC5D4F1}"/>
      </w:docPartPr>
      <w:docPartBody>
        <w:p w:rsidR="00F840BC" w:rsidRDefault="003340E9" w:rsidP="003340E9">
          <w:pPr>
            <w:pStyle w:val="2BC1C3CAB9614A0FB9B7F7D49407CD25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38174348BFC6445BAF8357316300A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FD188-4517-49C2-8115-4BEA32C38EEC}"/>
      </w:docPartPr>
      <w:docPartBody>
        <w:p w:rsidR="00F840BC" w:rsidRDefault="003340E9" w:rsidP="003340E9">
          <w:pPr>
            <w:pStyle w:val="38174348BFC6445BAF8357316300AE9E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BB94253C50344D190CD9B34E7839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91D25-E4E4-43F1-B292-3550317046E2}"/>
      </w:docPartPr>
      <w:docPartBody>
        <w:p w:rsidR="00F840BC" w:rsidRDefault="003340E9" w:rsidP="003340E9">
          <w:pPr>
            <w:pStyle w:val="9BB94253C50344D190CD9B34E7839475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58756C751F34FEDBA02F90F6438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D86DA-41C0-4415-97A9-7C65CF8F8007}"/>
      </w:docPartPr>
      <w:docPartBody>
        <w:p w:rsidR="00F840BC" w:rsidRDefault="003340E9" w:rsidP="003340E9">
          <w:pPr>
            <w:pStyle w:val="A58756C751F34FEDBA02F90F6438CF41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3686733D3104E49800EA28603A9E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05DBB-4197-476C-BD3E-F88FA17C9DFF}"/>
      </w:docPartPr>
      <w:docPartBody>
        <w:p w:rsidR="00F840BC" w:rsidRDefault="003340E9" w:rsidP="003340E9">
          <w:pPr>
            <w:pStyle w:val="53686733D3104E49800EA28603A9E42B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83E8891572E4E12BE2AD23645151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FA6-C731-4E33-A02B-4F2CEDB1855C}"/>
      </w:docPartPr>
      <w:docPartBody>
        <w:p w:rsidR="00F840BC" w:rsidRDefault="003340E9" w:rsidP="003340E9">
          <w:pPr>
            <w:pStyle w:val="583E8891572E4E12BE2AD23645151CFC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EBDE4FDA1B9D436EA1113C1DF026D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96C9B-57F7-4E55-B018-BF4F48CD74A4}"/>
      </w:docPartPr>
      <w:docPartBody>
        <w:p w:rsidR="00F840BC" w:rsidRDefault="003340E9" w:rsidP="003340E9">
          <w:pPr>
            <w:pStyle w:val="EBDE4FDA1B9D436EA1113C1DF026DA04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80D436B70F949A4A9A64E1054195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66BB1-FE0A-443D-A286-0611F74C927A}"/>
      </w:docPartPr>
      <w:docPartBody>
        <w:p w:rsidR="00F840BC" w:rsidRDefault="003340E9" w:rsidP="003340E9">
          <w:pPr>
            <w:pStyle w:val="280D436B70F949A4A9A64E1054195136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7F4F445C80D42BFB67154256DA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AA64F-B81F-4B17-BF53-974814633E19}"/>
      </w:docPartPr>
      <w:docPartBody>
        <w:p w:rsidR="001918F6" w:rsidRDefault="003340E9" w:rsidP="003340E9">
          <w:pPr>
            <w:pStyle w:val="A7F4F445C80D42BFB67154256DAD8719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D081FF6688C42A4842E3B9F02B07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030A4-B65D-4501-B26F-09F09849E8AA}"/>
      </w:docPartPr>
      <w:docPartBody>
        <w:p w:rsidR="001918F6" w:rsidRDefault="003340E9" w:rsidP="003340E9">
          <w:pPr>
            <w:pStyle w:val="2D081FF6688C42A4842E3B9F02B074A7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D63363A140A3422EA051C32E0F638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FFE8E-4179-4446-84DB-6CB69818F160}"/>
      </w:docPartPr>
      <w:docPartBody>
        <w:p w:rsidR="001918F6" w:rsidRDefault="003340E9" w:rsidP="003340E9">
          <w:pPr>
            <w:pStyle w:val="D63363A140A3422EA051C32E0F6386DE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7EA8812E2A6431F83013FD5B156E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F7C16-F6D2-4A47-A679-60729821E978}"/>
      </w:docPartPr>
      <w:docPartBody>
        <w:p w:rsidR="001918F6" w:rsidRDefault="003340E9" w:rsidP="003340E9">
          <w:pPr>
            <w:pStyle w:val="27EA8812E2A6431F83013FD5B156E7C9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1888BAEE88FA4C689D2BD0027E122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EA7AD-C538-4495-94A0-6BE5A4599CA0}"/>
      </w:docPartPr>
      <w:docPartBody>
        <w:p w:rsidR="001918F6" w:rsidRDefault="003340E9" w:rsidP="003340E9">
          <w:pPr>
            <w:pStyle w:val="1888BAEE88FA4C689D2BD0027E122B9E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B46BD6A0D1114ED491F1ED53B5250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79ED3-B12C-451D-B97A-B6C813C496D7}"/>
      </w:docPartPr>
      <w:docPartBody>
        <w:p w:rsidR="001918F6" w:rsidRDefault="003340E9" w:rsidP="003340E9">
          <w:pPr>
            <w:pStyle w:val="B46BD6A0D1114ED491F1ED53B5250E64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AA078D4A6BA48E390BE6131DAB02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C2EDB-7E8D-4848-9DA8-FC068C36DE33}"/>
      </w:docPartPr>
      <w:docPartBody>
        <w:p w:rsidR="00854111" w:rsidRDefault="003340E9" w:rsidP="003340E9">
          <w:pPr>
            <w:pStyle w:val="9AA078D4A6BA48E390BE6131DAB02C4D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B5CBF4859CD4C6091EC09B172DF1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CAE2D-3D7A-41C9-8D2D-7DA0CFF6C656}"/>
      </w:docPartPr>
      <w:docPartBody>
        <w:p w:rsidR="00854111" w:rsidRDefault="003340E9" w:rsidP="003340E9">
          <w:pPr>
            <w:pStyle w:val="9B5CBF4859CD4C6091EC09B172DF1A1C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CBE681062C24A8CA6DE82F0DBCC7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DEF0E-5A4C-4C25-9348-40A012CF6D29}"/>
      </w:docPartPr>
      <w:docPartBody>
        <w:p w:rsidR="00854111" w:rsidRDefault="003340E9" w:rsidP="003340E9">
          <w:pPr>
            <w:pStyle w:val="9CBE681062C24A8CA6DE82F0DBCC7F58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C1DFEF71C2AD4E4D860B8070D80D1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020EB-5C93-49CD-BA44-B3EFF791C3F4}"/>
      </w:docPartPr>
      <w:docPartBody>
        <w:p w:rsidR="00854111" w:rsidRDefault="003340E9" w:rsidP="003340E9">
          <w:pPr>
            <w:pStyle w:val="C1DFEF71C2AD4E4D860B8070D80D177C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1CCA58839E44453ACEC19BC33C88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452FE-9DBA-46D8-A8E5-C9799A222DC1}"/>
      </w:docPartPr>
      <w:docPartBody>
        <w:p w:rsidR="003340E9" w:rsidRDefault="003340E9" w:rsidP="003340E9">
          <w:pPr>
            <w:pStyle w:val="A1CCA58839E44453ACEC19BC33C88F2A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770FD6B0E3774FB6B4E79555408F9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94F07-BFCB-4B87-AA5B-B4C1DAB21533}"/>
      </w:docPartPr>
      <w:docPartBody>
        <w:p w:rsidR="003340E9" w:rsidRDefault="003340E9" w:rsidP="003340E9">
          <w:pPr>
            <w:pStyle w:val="770FD6B0E3774FB6B4E79555408F9359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3CCEDB3E24BE43CC98B86A7CA0EA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B1C4F-544F-4ED8-921D-46D1B890E791}"/>
      </w:docPartPr>
      <w:docPartBody>
        <w:p w:rsidR="00C31650" w:rsidRDefault="00E54844" w:rsidP="00E54844">
          <w:pPr>
            <w:pStyle w:val="3CCEDB3E24BE43CC98B86A7CA0EA975D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A87B43F0E2F4E23834031C64C506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3AC2F-98A0-4DA2-A0DE-E9866E58805C}"/>
      </w:docPartPr>
      <w:docPartBody>
        <w:p w:rsidR="00C31650" w:rsidRDefault="00E54844" w:rsidP="00E54844">
          <w:pPr>
            <w:pStyle w:val="9A87B43F0E2F4E23834031C64C5063A5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698C675ECBB4227AF3540437BE1D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5B7AC-0B3F-44CA-B3A7-89F687350554}"/>
      </w:docPartPr>
      <w:docPartBody>
        <w:p w:rsidR="00C31650" w:rsidRDefault="00E54844" w:rsidP="00E54844">
          <w:pPr>
            <w:pStyle w:val="5698C675ECBB4227AF3540437BE1D45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D953C96D0C4646B7BB77F5B5359F2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20B0B-09F1-43E7-87B7-57EC2311EDDC}"/>
      </w:docPartPr>
      <w:docPartBody>
        <w:p w:rsidR="00C31650" w:rsidRDefault="00E54844" w:rsidP="00E54844">
          <w:pPr>
            <w:pStyle w:val="D953C96D0C4646B7BB77F5B5359F2ED6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E9501F69CF104EADB9A74CE7C0DFD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04CE0-512C-4921-854B-2C1F6C936E42}"/>
      </w:docPartPr>
      <w:docPartBody>
        <w:p w:rsidR="00C31650" w:rsidRDefault="00E54844" w:rsidP="00E54844">
          <w:pPr>
            <w:pStyle w:val="E9501F69CF104EADB9A74CE7C0DFDFBE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C7F314EE7234FEE86972533DBE0F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0D86D-44CB-4A51-83BF-79D7CCF2DB5A}"/>
      </w:docPartPr>
      <w:docPartBody>
        <w:p w:rsidR="00C31650" w:rsidRDefault="00E54844" w:rsidP="00E54844">
          <w:pPr>
            <w:pStyle w:val="5C7F314EE7234FEE86972533DBE0F9B6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EF712D3086A4701B56D6CEED25B9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08BEF-F822-4DA2-9874-A33DA63CD8FC}"/>
      </w:docPartPr>
      <w:docPartBody>
        <w:p w:rsidR="00C31650" w:rsidRDefault="00E54844" w:rsidP="00E54844">
          <w:pPr>
            <w:pStyle w:val="AEF712D3086A4701B56D6CEED25B9BFD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7F2D4AF24D0B423088114368AB0BC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078C4-1E06-4C29-AC75-AD4A61A98AB5}"/>
      </w:docPartPr>
      <w:docPartBody>
        <w:p w:rsidR="00C31650" w:rsidRDefault="00E54844" w:rsidP="00E54844">
          <w:pPr>
            <w:pStyle w:val="7F2D4AF24D0B423088114368AB0BC1A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3E825417AB44539AC64168BA8CED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67D7D-16EC-476B-ADC8-5D6D9D8EE97C}"/>
      </w:docPartPr>
      <w:docPartBody>
        <w:p w:rsidR="00C31650" w:rsidRDefault="00E54844" w:rsidP="00E54844">
          <w:pPr>
            <w:pStyle w:val="23E825417AB44539AC64168BA8CED702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80A6115216BB43B093967BB9E4A5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1B042-A095-4E24-B455-6F005D4CB014}"/>
      </w:docPartPr>
      <w:docPartBody>
        <w:p w:rsidR="00C31650" w:rsidRDefault="00E54844" w:rsidP="00E54844">
          <w:pPr>
            <w:pStyle w:val="80A6115216BB43B093967BB9E4A52BD4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E5ABC66B0864EF9AB84F536EE923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2797D-208C-425C-BB5A-9D8B31F16AD6}"/>
      </w:docPartPr>
      <w:docPartBody>
        <w:p w:rsidR="00C31650" w:rsidRDefault="00E54844" w:rsidP="00E54844">
          <w:pPr>
            <w:pStyle w:val="5E5ABC66B0864EF9AB84F536EE923927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2D884AD92294D8C8016023850039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6FB19-22A4-45E0-9B19-29DA7CEC4A26}"/>
      </w:docPartPr>
      <w:docPartBody>
        <w:p w:rsidR="00C31650" w:rsidRDefault="00E54844" w:rsidP="00E54844">
          <w:pPr>
            <w:pStyle w:val="52D884AD92294D8C8016023850039FEC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8ECD28105303417DA180334AA2E63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499F5-D27F-4F9B-AF89-3ACE3F5CE182}"/>
      </w:docPartPr>
      <w:docPartBody>
        <w:p w:rsidR="00C31650" w:rsidRDefault="00E54844" w:rsidP="00E54844">
          <w:pPr>
            <w:pStyle w:val="8ECD28105303417DA180334AA2E635B2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B5F4FE300ACA4BA0AB52A7F41C811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5F24D-DDB9-46B8-91C4-91880DA7D56E}"/>
      </w:docPartPr>
      <w:docPartBody>
        <w:p w:rsidR="00C31650" w:rsidRDefault="00E54844" w:rsidP="00E54844">
          <w:pPr>
            <w:pStyle w:val="B5F4FE300ACA4BA0AB52A7F41C81170B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41BBF868003945138BD68A5EE01F0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9648A-D5CD-4444-92D8-7B51B5242C8B}"/>
      </w:docPartPr>
      <w:docPartBody>
        <w:p w:rsidR="00C31650" w:rsidRDefault="00E54844" w:rsidP="00E54844">
          <w:pPr>
            <w:pStyle w:val="41BBF868003945138BD68A5EE01F03A2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4EEAAF829C7A443C8E7BD3E4D863F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54A92-3C54-4D44-B3E2-9D922101CF43}"/>
      </w:docPartPr>
      <w:docPartBody>
        <w:p w:rsidR="00C31650" w:rsidRDefault="00E54844" w:rsidP="00E54844">
          <w:pPr>
            <w:pStyle w:val="4EEAAF829C7A443C8E7BD3E4D863F9D7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10851F677034414C8EFD8A5BEBFFA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2E784-47FD-48BF-B689-D4CC9E8AF7FA}"/>
      </w:docPartPr>
      <w:docPartBody>
        <w:p w:rsidR="00C31650" w:rsidRDefault="00E54844" w:rsidP="00E54844">
          <w:pPr>
            <w:pStyle w:val="10851F677034414C8EFD8A5BEBFFAC7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14114CD64FB249498B4D96B93EC89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B891F-EB28-4323-BC24-688865956D86}"/>
      </w:docPartPr>
      <w:docPartBody>
        <w:p w:rsidR="00C31650" w:rsidRDefault="00E54844" w:rsidP="00E54844">
          <w:pPr>
            <w:pStyle w:val="14114CD64FB249498B4D96B93EC89D4A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9FAA53B3B5E4C92BE967A8D3CFC7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97DE1-697F-4587-955A-FF9B21AB88B0}"/>
      </w:docPartPr>
      <w:docPartBody>
        <w:p w:rsidR="00C31650" w:rsidRDefault="00E54844" w:rsidP="00E54844">
          <w:pPr>
            <w:pStyle w:val="A9FAA53B3B5E4C92BE967A8D3CFC7F5E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0EA90BA8F4FC483CA20C242DBD3D6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CED76-115C-45C5-A545-979F93DC009E}"/>
      </w:docPartPr>
      <w:docPartBody>
        <w:p w:rsidR="00C31650" w:rsidRDefault="00E54844" w:rsidP="00E54844">
          <w:pPr>
            <w:pStyle w:val="0EA90BA8F4FC483CA20C242DBD3D673A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6FCBBE40BF1B4F839633B3B48AED5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2898-ABEC-4115-8D82-60371CB1FBCB}"/>
      </w:docPartPr>
      <w:docPartBody>
        <w:p w:rsidR="00C31650" w:rsidRDefault="00E54844" w:rsidP="00E54844">
          <w:pPr>
            <w:pStyle w:val="6FCBBE40BF1B4F839633B3B48AED5806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467F4AF1AED344E08EF8B0EC980FC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291D-FDDB-4210-82BE-E41EF861A318}"/>
      </w:docPartPr>
      <w:docPartBody>
        <w:p w:rsidR="00C31650" w:rsidRDefault="00E54844" w:rsidP="00E54844">
          <w:pPr>
            <w:pStyle w:val="467F4AF1AED344E08EF8B0EC980FCD5A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4E48EFB3BD6F4C7880914060F097B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4CC57-A1FF-47BB-84F0-BD2AA4D0802A}"/>
      </w:docPartPr>
      <w:docPartBody>
        <w:p w:rsidR="00C31650" w:rsidRDefault="00E54844" w:rsidP="00E54844">
          <w:pPr>
            <w:pStyle w:val="4E48EFB3BD6F4C7880914060F097BB45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671F98392E6C439181FB9E89538CD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73E31-FD6D-40DC-B254-71FCD0C72FBD}"/>
      </w:docPartPr>
      <w:docPartBody>
        <w:p w:rsidR="00C31650" w:rsidRDefault="00E54844" w:rsidP="00E54844">
          <w:pPr>
            <w:pStyle w:val="671F98392E6C439181FB9E89538CDDE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5EA6B60B1F242BBAE6C9736915B6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31D3C-970F-419A-8AF5-7CBC78ACE97F}"/>
      </w:docPartPr>
      <w:docPartBody>
        <w:p w:rsidR="00C31650" w:rsidRDefault="00E54844" w:rsidP="00E54844">
          <w:pPr>
            <w:pStyle w:val="55EA6B60B1F242BBAE6C9736915B6AD7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E8E510BC3B9F4D94AFD5BE923CCD3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E516E-A025-4373-87BC-19879B20D95C}"/>
      </w:docPartPr>
      <w:docPartBody>
        <w:p w:rsidR="00C31650" w:rsidRDefault="00E54844" w:rsidP="00E54844">
          <w:pPr>
            <w:pStyle w:val="E8E510BC3B9F4D94AFD5BE923CCD38A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C0F69D8ACF7B4B1F93654239446BB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058DA-05A5-4B34-8F01-75ABE097C090}"/>
      </w:docPartPr>
      <w:docPartBody>
        <w:p w:rsidR="00C31650" w:rsidRDefault="00E54844" w:rsidP="00E54844">
          <w:pPr>
            <w:pStyle w:val="C0F69D8ACF7B4B1F93654239446BB726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12C38055188C4BC19736B18035460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2820A-7385-4AFF-86F6-EC028D07DAF8}"/>
      </w:docPartPr>
      <w:docPartBody>
        <w:p w:rsidR="00C31650" w:rsidRDefault="00E54844" w:rsidP="00E54844">
          <w:pPr>
            <w:pStyle w:val="12C38055188C4BC19736B1803546000A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483C25ACA2744D88BE47F0520B74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615E0-420D-4EEE-8B8F-52F53EA92086}"/>
      </w:docPartPr>
      <w:docPartBody>
        <w:p w:rsidR="00C31650" w:rsidRDefault="00E54844" w:rsidP="00E54844">
          <w:pPr>
            <w:pStyle w:val="2483C25ACA2744D88BE47F0520B74661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EC36D931C2D24A3FAA58BA43D4B0C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E7A1A-2583-4BF4-B6A7-826CBDA32CF0}"/>
      </w:docPartPr>
      <w:docPartBody>
        <w:p w:rsidR="00C31650" w:rsidRDefault="00E54844" w:rsidP="00E54844">
          <w:pPr>
            <w:pStyle w:val="EC36D931C2D24A3FAA58BA43D4B0CA6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06B345ECB86B4E8CAA11F86BE5F9A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D58E6-1771-4C87-9F9C-6518DF673142}"/>
      </w:docPartPr>
      <w:docPartBody>
        <w:p w:rsidR="00C31650" w:rsidRDefault="00E54844" w:rsidP="00E54844">
          <w:pPr>
            <w:pStyle w:val="06B345ECB86B4E8CAA11F86BE5F9A9D7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64E6535B3E54108997B9B016035E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CDB99-9766-425D-9631-05576CE43ABD}"/>
      </w:docPartPr>
      <w:docPartBody>
        <w:p w:rsidR="00C31650" w:rsidRDefault="00E54844" w:rsidP="00E54844">
          <w:pPr>
            <w:pStyle w:val="564E6535B3E54108997B9B016035E87F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C5ABD9CE834240E58DE6E4C376B60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FDFFE-FFCD-4A03-A970-11B0E94B6297}"/>
      </w:docPartPr>
      <w:docPartBody>
        <w:p w:rsidR="00C31650" w:rsidRDefault="00E54844" w:rsidP="00E54844">
          <w:pPr>
            <w:pStyle w:val="C5ABD9CE834240E58DE6E4C376B6064B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175FD065E6F64CE6AC3DE8B4F5CFD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FCD67-3A90-4F18-A53E-7992D1492CE2}"/>
      </w:docPartPr>
      <w:docPartBody>
        <w:p w:rsidR="00C31650" w:rsidRDefault="00E54844" w:rsidP="00E54844">
          <w:pPr>
            <w:pStyle w:val="175FD065E6F64CE6AC3DE8B4F5CFD532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4A25F0C509D49509D5D2E2C61FCE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4E1DD-9371-4399-9D35-FCF1AD9525FB}"/>
      </w:docPartPr>
      <w:docPartBody>
        <w:p w:rsidR="00C31650" w:rsidRDefault="00E54844" w:rsidP="00E54844">
          <w:pPr>
            <w:pStyle w:val="A4A25F0C509D49509D5D2E2C61FCE27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FA5C585CE48B4AC19E1E1F1382146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BB568-1656-4350-B01F-4C33FBB48366}"/>
      </w:docPartPr>
      <w:docPartBody>
        <w:p w:rsidR="00C31650" w:rsidRDefault="00E54844" w:rsidP="00E54844">
          <w:pPr>
            <w:pStyle w:val="FA5C585CE48B4AC19E1E1F1382146F87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401821C9972248D6A5126419298C1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5F3D1-ADE3-4C91-BA9A-FC241A1D52CE}"/>
      </w:docPartPr>
      <w:docPartBody>
        <w:p w:rsidR="00C31650" w:rsidRDefault="00E54844" w:rsidP="00E54844">
          <w:pPr>
            <w:pStyle w:val="401821C9972248D6A5126419298C1A5D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6E8796EDCBA45C089D45263E3934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FFAF6-E250-4551-A729-4D873818C7A3}"/>
      </w:docPartPr>
      <w:docPartBody>
        <w:p w:rsidR="00C31650" w:rsidRDefault="00E54844" w:rsidP="00E54844">
          <w:pPr>
            <w:pStyle w:val="56E8796EDCBA45C089D45263E393425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614BF9E4AFEB425AB41F34DE98171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113B9-4C73-4284-BAD3-EC028303F66C}"/>
      </w:docPartPr>
      <w:docPartBody>
        <w:p w:rsidR="00C31650" w:rsidRDefault="00E54844" w:rsidP="00E54844">
          <w:pPr>
            <w:pStyle w:val="614BF9E4AFEB425AB41F34DE98171EC1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E0C82FD221D435A860C76204467B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783A8-66D0-4C74-A972-D0A82E9A36C8}"/>
      </w:docPartPr>
      <w:docPartBody>
        <w:p w:rsidR="00C31650" w:rsidRDefault="00E54844" w:rsidP="00E54844">
          <w:pPr>
            <w:pStyle w:val="2E0C82FD221D435A860C76204467B22F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67AB3427BE94724A734DC9379D17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98D34-5F60-4822-AA2A-F0E42B18F896}"/>
      </w:docPartPr>
      <w:docPartBody>
        <w:p w:rsidR="00C31650" w:rsidRDefault="00E54844" w:rsidP="00E54844">
          <w:pPr>
            <w:pStyle w:val="267AB3427BE94724A734DC9379D175B9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76A2EF328F5C4E1BBAB45334B1151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6BA94-9EA4-464C-918B-13935DBB1074}"/>
      </w:docPartPr>
      <w:docPartBody>
        <w:p w:rsidR="00C31650" w:rsidRDefault="00E54844" w:rsidP="00E54844">
          <w:pPr>
            <w:pStyle w:val="76A2EF328F5C4E1BBAB45334B1151AF7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BA8DA9E0B9474342BF6969B3F0CAE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6DE9C-C50F-49D6-BC07-B1348729C2D3}"/>
      </w:docPartPr>
      <w:docPartBody>
        <w:p w:rsidR="00836454" w:rsidRDefault="00836454" w:rsidP="00836454">
          <w:pPr>
            <w:pStyle w:val="BA8DA9E0B9474342BF6969B3F0CAE7D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37BB"/>
    <w:rsid w:val="001918F6"/>
    <w:rsid w:val="001A1222"/>
    <w:rsid w:val="00244D5B"/>
    <w:rsid w:val="002B37BB"/>
    <w:rsid w:val="003340E9"/>
    <w:rsid w:val="00381F84"/>
    <w:rsid w:val="00617587"/>
    <w:rsid w:val="006A34D6"/>
    <w:rsid w:val="006D5EA7"/>
    <w:rsid w:val="007B2564"/>
    <w:rsid w:val="007C0560"/>
    <w:rsid w:val="00836454"/>
    <w:rsid w:val="00854111"/>
    <w:rsid w:val="008763FF"/>
    <w:rsid w:val="008C10FE"/>
    <w:rsid w:val="008F4C0B"/>
    <w:rsid w:val="00AB0F09"/>
    <w:rsid w:val="00B84AFA"/>
    <w:rsid w:val="00BC3D6B"/>
    <w:rsid w:val="00C31650"/>
    <w:rsid w:val="00D76A10"/>
    <w:rsid w:val="00E54844"/>
    <w:rsid w:val="00F840BC"/>
    <w:rsid w:val="00FD4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36454"/>
    <w:rPr>
      <w:color w:val="808080"/>
    </w:rPr>
  </w:style>
  <w:style w:type="paragraph" w:customStyle="1" w:styleId="2B9CBBB66CDA433ABC38EF4770C631FB17">
    <w:name w:val="2B9CBBB66CDA433ABC38EF4770C631FB17"/>
    <w:rsid w:val="003340E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7">
    <w:name w:val="938275D01CFE4C419AFAC03B73A4D5B617"/>
    <w:rsid w:val="003340E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7">
    <w:name w:val="89D2F5FA5144422E8249B8E6938A190717"/>
    <w:rsid w:val="003340E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7">
    <w:name w:val="2BC1C3CAB9614A0FB9B7F7D49407CD2517"/>
    <w:rsid w:val="003340E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7">
    <w:name w:val="38174348BFC6445BAF8357316300AE9E17"/>
    <w:rsid w:val="003340E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7">
    <w:name w:val="9BB94253C50344D190CD9B34E783947517"/>
    <w:rsid w:val="003340E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7">
    <w:name w:val="A58756C751F34FEDBA02F90F6438CF4117"/>
    <w:rsid w:val="003340E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7">
    <w:name w:val="53686733D3104E49800EA28603A9E42B17"/>
    <w:rsid w:val="003340E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7">
    <w:name w:val="583E8891572E4E12BE2AD23645151CFC17"/>
    <w:rsid w:val="003340E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7">
    <w:name w:val="EBDE4FDA1B9D436EA1113C1DF026DA0417"/>
    <w:rsid w:val="003340E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7">
    <w:name w:val="280D436B70F949A4A9A64E105419513617"/>
    <w:rsid w:val="003340E9"/>
    <w:rPr>
      <w:rFonts w:ascii="Garamond" w:eastAsiaTheme="minorHAnsi" w:hAnsi="Garamond"/>
      <w:sz w:val="24"/>
      <w:lang w:eastAsia="en-US"/>
    </w:rPr>
  </w:style>
  <w:style w:type="paragraph" w:customStyle="1" w:styleId="A7F4F445C80D42BFB67154256DAD871912">
    <w:name w:val="A7F4F445C80D42BFB67154256DAD871912"/>
    <w:rsid w:val="003340E9"/>
    <w:rPr>
      <w:rFonts w:ascii="Garamond" w:eastAsiaTheme="minorHAnsi" w:hAnsi="Garamond"/>
      <w:sz w:val="24"/>
      <w:lang w:eastAsia="en-US"/>
    </w:rPr>
  </w:style>
  <w:style w:type="paragraph" w:customStyle="1" w:styleId="2D081FF6688C42A4842E3B9F02B074A712">
    <w:name w:val="2D081FF6688C42A4842E3B9F02B074A712"/>
    <w:rsid w:val="003340E9"/>
    <w:rPr>
      <w:rFonts w:ascii="Garamond" w:eastAsiaTheme="minorHAnsi" w:hAnsi="Garamond"/>
      <w:sz w:val="24"/>
      <w:lang w:eastAsia="en-US"/>
    </w:rPr>
  </w:style>
  <w:style w:type="paragraph" w:customStyle="1" w:styleId="D63363A140A3422EA051C32E0F6386DE12">
    <w:name w:val="D63363A140A3422EA051C32E0F6386DE12"/>
    <w:rsid w:val="003340E9"/>
    <w:rPr>
      <w:rFonts w:ascii="Garamond" w:eastAsiaTheme="minorHAnsi" w:hAnsi="Garamond"/>
      <w:sz w:val="24"/>
      <w:lang w:eastAsia="en-US"/>
    </w:rPr>
  </w:style>
  <w:style w:type="paragraph" w:customStyle="1" w:styleId="27EA8812E2A6431F83013FD5B156E7C912">
    <w:name w:val="27EA8812E2A6431F83013FD5B156E7C912"/>
    <w:rsid w:val="003340E9"/>
    <w:rPr>
      <w:rFonts w:ascii="Garamond" w:eastAsiaTheme="minorHAnsi" w:hAnsi="Garamond"/>
      <w:sz w:val="24"/>
      <w:lang w:eastAsia="en-US"/>
    </w:rPr>
  </w:style>
  <w:style w:type="paragraph" w:customStyle="1" w:styleId="1888BAEE88FA4C689D2BD0027E122B9E12">
    <w:name w:val="1888BAEE88FA4C689D2BD0027E122B9E12"/>
    <w:rsid w:val="003340E9"/>
    <w:rPr>
      <w:rFonts w:ascii="Garamond" w:eastAsiaTheme="minorHAnsi" w:hAnsi="Garamond"/>
      <w:sz w:val="24"/>
      <w:lang w:eastAsia="en-US"/>
    </w:rPr>
  </w:style>
  <w:style w:type="paragraph" w:customStyle="1" w:styleId="B46BD6A0D1114ED491F1ED53B5250E6412">
    <w:name w:val="B46BD6A0D1114ED491F1ED53B5250E6412"/>
    <w:rsid w:val="003340E9"/>
    <w:rPr>
      <w:rFonts w:ascii="Garamond" w:eastAsiaTheme="minorHAnsi" w:hAnsi="Garamond"/>
      <w:sz w:val="24"/>
      <w:lang w:eastAsia="en-US"/>
    </w:rPr>
  </w:style>
  <w:style w:type="paragraph" w:customStyle="1" w:styleId="9AA078D4A6BA48E390BE6131DAB02C4D3">
    <w:name w:val="9AA078D4A6BA48E390BE6131DAB02C4D3"/>
    <w:rsid w:val="003340E9"/>
    <w:rPr>
      <w:rFonts w:ascii="Garamond" w:eastAsiaTheme="minorHAnsi" w:hAnsi="Garamond"/>
      <w:sz w:val="24"/>
      <w:lang w:eastAsia="en-US"/>
    </w:rPr>
  </w:style>
  <w:style w:type="paragraph" w:customStyle="1" w:styleId="9B5CBF4859CD4C6091EC09B172DF1A1C3">
    <w:name w:val="9B5CBF4859CD4C6091EC09B172DF1A1C3"/>
    <w:rsid w:val="003340E9"/>
    <w:rPr>
      <w:rFonts w:ascii="Garamond" w:eastAsiaTheme="minorHAnsi" w:hAnsi="Garamond"/>
      <w:sz w:val="24"/>
      <w:lang w:eastAsia="en-US"/>
    </w:rPr>
  </w:style>
  <w:style w:type="paragraph" w:customStyle="1" w:styleId="9CBE681062C24A8CA6DE82F0DBCC7F583">
    <w:name w:val="9CBE681062C24A8CA6DE82F0DBCC7F583"/>
    <w:rsid w:val="003340E9"/>
    <w:rPr>
      <w:rFonts w:ascii="Garamond" w:eastAsiaTheme="minorHAnsi" w:hAnsi="Garamond"/>
      <w:sz w:val="24"/>
      <w:lang w:eastAsia="en-US"/>
    </w:rPr>
  </w:style>
  <w:style w:type="paragraph" w:customStyle="1" w:styleId="C1DFEF71C2AD4E4D860B8070D80D177C3">
    <w:name w:val="C1DFEF71C2AD4E4D860B8070D80D177C3"/>
    <w:rsid w:val="003340E9"/>
    <w:rPr>
      <w:rFonts w:ascii="Garamond" w:eastAsiaTheme="minorHAnsi" w:hAnsi="Garamond"/>
      <w:sz w:val="24"/>
      <w:lang w:eastAsia="en-US"/>
    </w:rPr>
  </w:style>
  <w:style w:type="paragraph" w:customStyle="1" w:styleId="A1CCA58839E44453ACEC19BC33C88F2A2">
    <w:name w:val="A1CCA58839E44453ACEC19BC33C88F2A2"/>
    <w:rsid w:val="003340E9"/>
    <w:rPr>
      <w:rFonts w:ascii="Garamond" w:eastAsiaTheme="minorHAnsi" w:hAnsi="Garamond"/>
      <w:sz w:val="24"/>
      <w:lang w:eastAsia="en-US"/>
    </w:rPr>
  </w:style>
  <w:style w:type="paragraph" w:customStyle="1" w:styleId="770FD6B0E3774FB6B4E79555408F93592">
    <w:name w:val="770FD6B0E3774FB6B4E79555408F93592"/>
    <w:rsid w:val="003340E9"/>
    <w:rPr>
      <w:rFonts w:ascii="Garamond" w:eastAsiaTheme="minorHAnsi" w:hAnsi="Garamond"/>
      <w:sz w:val="24"/>
      <w:lang w:eastAsia="en-US"/>
    </w:rPr>
  </w:style>
  <w:style w:type="paragraph" w:customStyle="1" w:styleId="3CCEDB3E24BE43CC98B86A7CA0EA975D">
    <w:name w:val="3CCEDB3E24BE43CC98B86A7CA0EA975D"/>
    <w:rsid w:val="00E54844"/>
    <w:pPr>
      <w:spacing w:after="160" w:line="259" w:lineRule="auto"/>
    </w:pPr>
  </w:style>
  <w:style w:type="paragraph" w:customStyle="1" w:styleId="9A87B43F0E2F4E23834031C64C5063A5">
    <w:name w:val="9A87B43F0E2F4E23834031C64C5063A5"/>
    <w:rsid w:val="00E54844"/>
    <w:pPr>
      <w:spacing w:after="160" w:line="259" w:lineRule="auto"/>
    </w:pPr>
  </w:style>
  <w:style w:type="paragraph" w:customStyle="1" w:styleId="5698C675ECBB4227AF3540437BE1D458">
    <w:name w:val="5698C675ECBB4227AF3540437BE1D458"/>
    <w:rsid w:val="00E54844"/>
    <w:pPr>
      <w:spacing w:after="160" w:line="259" w:lineRule="auto"/>
    </w:pPr>
  </w:style>
  <w:style w:type="paragraph" w:customStyle="1" w:styleId="D953C96D0C4646B7BB77F5B5359F2ED6">
    <w:name w:val="D953C96D0C4646B7BB77F5B5359F2ED6"/>
    <w:rsid w:val="00E54844"/>
    <w:pPr>
      <w:spacing w:after="160" w:line="259" w:lineRule="auto"/>
    </w:pPr>
  </w:style>
  <w:style w:type="paragraph" w:customStyle="1" w:styleId="E9501F69CF104EADB9A74CE7C0DFDFBE">
    <w:name w:val="E9501F69CF104EADB9A74CE7C0DFDFBE"/>
    <w:rsid w:val="00E54844"/>
    <w:pPr>
      <w:spacing w:after="160" w:line="259" w:lineRule="auto"/>
    </w:pPr>
  </w:style>
  <w:style w:type="paragraph" w:customStyle="1" w:styleId="5C7F314EE7234FEE86972533DBE0F9B6">
    <w:name w:val="5C7F314EE7234FEE86972533DBE0F9B6"/>
    <w:rsid w:val="00E54844"/>
    <w:pPr>
      <w:spacing w:after="160" w:line="259" w:lineRule="auto"/>
    </w:pPr>
  </w:style>
  <w:style w:type="paragraph" w:customStyle="1" w:styleId="AEF712D3086A4701B56D6CEED25B9BFD">
    <w:name w:val="AEF712D3086A4701B56D6CEED25B9BFD"/>
    <w:rsid w:val="00E54844"/>
    <w:pPr>
      <w:spacing w:after="160" w:line="259" w:lineRule="auto"/>
    </w:pPr>
  </w:style>
  <w:style w:type="paragraph" w:customStyle="1" w:styleId="7F2D4AF24D0B423088114368AB0BC1A8">
    <w:name w:val="7F2D4AF24D0B423088114368AB0BC1A8"/>
    <w:rsid w:val="00E54844"/>
    <w:pPr>
      <w:spacing w:after="160" w:line="259" w:lineRule="auto"/>
    </w:pPr>
  </w:style>
  <w:style w:type="paragraph" w:customStyle="1" w:styleId="23E825417AB44539AC64168BA8CED702">
    <w:name w:val="23E825417AB44539AC64168BA8CED702"/>
    <w:rsid w:val="00E54844"/>
    <w:pPr>
      <w:spacing w:after="160" w:line="259" w:lineRule="auto"/>
    </w:pPr>
  </w:style>
  <w:style w:type="paragraph" w:customStyle="1" w:styleId="80A6115216BB43B093967BB9E4A52BD4">
    <w:name w:val="80A6115216BB43B093967BB9E4A52BD4"/>
    <w:rsid w:val="00E54844"/>
    <w:pPr>
      <w:spacing w:after="160" w:line="259" w:lineRule="auto"/>
    </w:pPr>
  </w:style>
  <w:style w:type="paragraph" w:customStyle="1" w:styleId="5E5ABC66B0864EF9AB84F536EE923927">
    <w:name w:val="5E5ABC66B0864EF9AB84F536EE923927"/>
    <w:rsid w:val="00E54844"/>
    <w:pPr>
      <w:spacing w:after="160" w:line="259" w:lineRule="auto"/>
    </w:pPr>
  </w:style>
  <w:style w:type="paragraph" w:customStyle="1" w:styleId="52D884AD92294D8C8016023850039FEC">
    <w:name w:val="52D884AD92294D8C8016023850039FEC"/>
    <w:rsid w:val="00E54844"/>
    <w:pPr>
      <w:spacing w:after="160" w:line="259" w:lineRule="auto"/>
    </w:pPr>
  </w:style>
  <w:style w:type="paragraph" w:customStyle="1" w:styleId="8ECD28105303417DA180334AA2E635B2">
    <w:name w:val="8ECD28105303417DA180334AA2E635B2"/>
    <w:rsid w:val="00E54844"/>
    <w:pPr>
      <w:spacing w:after="160" w:line="259" w:lineRule="auto"/>
    </w:pPr>
  </w:style>
  <w:style w:type="paragraph" w:customStyle="1" w:styleId="B5F4FE300ACA4BA0AB52A7F41C81170B">
    <w:name w:val="B5F4FE300ACA4BA0AB52A7F41C81170B"/>
    <w:rsid w:val="00E54844"/>
    <w:pPr>
      <w:spacing w:after="160" w:line="259" w:lineRule="auto"/>
    </w:pPr>
  </w:style>
  <w:style w:type="paragraph" w:customStyle="1" w:styleId="41BBF868003945138BD68A5EE01F03A2">
    <w:name w:val="41BBF868003945138BD68A5EE01F03A2"/>
    <w:rsid w:val="00E54844"/>
    <w:pPr>
      <w:spacing w:after="160" w:line="259" w:lineRule="auto"/>
    </w:pPr>
  </w:style>
  <w:style w:type="paragraph" w:customStyle="1" w:styleId="4EEAAF829C7A443C8E7BD3E4D863F9D7">
    <w:name w:val="4EEAAF829C7A443C8E7BD3E4D863F9D7"/>
    <w:rsid w:val="00E54844"/>
    <w:pPr>
      <w:spacing w:after="160" w:line="259" w:lineRule="auto"/>
    </w:pPr>
  </w:style>
  <w:style w:type="paragraph" w:customStyle="1" w:styleId="10851F677034414C8EFD8A5BEBFFAC73">
    <w:name w:val="10851F677034414C8EFD8A5BEBFFAC73"/>
    <w:rsid w:val="00E54844"/>
    <w:pPr>
      <w:spacing w:after="160" w:line="259" w:lineRule="auto"/>
    </w:pPr>
  </w:style>
  <w:style w:type="paragraph" w:customStyle="1" w:styleId="14114CD64FB249498B4D96B93EC89D4A">
    <w:name w:val="14114CD64FB249498B4D96B93EC89D4A"/>
    <w:rsid w:val="00E54844"/>
    <w:pPr>
      <w:spacing w:after="160" w:line="259" w:lineRule="auto"/>
    </w:pPr>
  </w:style>
  <w:style w:type="paragraph" w:customStyle="1" w:styleId="A9FAA53B3B5E4C92BE967A8D3CFC7F5E">
    <w:name w:val="A9FAA53B3B5E4C92BE967A8D3CFC7F5E"/>
    <w:rsid w:val="00E54844"/>
    <w:pPr>
      <w:spacing w:after="160" w:line="259" w:lineRule="auto"/>
    </w:pPr>
  </w:style>
  <w:style w:type="paragraph" w:customStyle="1" w:styleId="0EA90BA8F4FC483CA20C242DBD3D673A">
    <w:name w:val="0EA90BA8F4FC483CA20C242DBD3D673A"/>
    <w:rsid w:val="00E54844"/>
    <w:pPr>
      <w:spacing w:after="160" w:line="259" w:lineRule="auto"/>
    </w:pPr>
  </w:style>
  <w:style w:type="paragraph" w:customStyle="1" w:styleId="6FCBBE40BF1B4F839633B3B48AED5806">
    <w:name w:val="6FCBBE40BF1B4F839633B3B48AED5806"/>
    <w:rsid w:val="00E54844"/>
    <w:pPr>
      <w:spacing w:after="160" w:line="259" w:lineRule="auto"/>
    </w:pPr>
  </w:style>
  <w:style w:type="paragraph" w:customStyle="1" w:styleId="467F4AF1AED344E08EF8B0EC980FCD5A">
    <w:name w:val="467F4AF1AED344E08EF8B0EC980FCD5A"/>
    <w:rsid w:val="00E54844"/>
    <w:pPr>
      <w:spacing w:after="160" w:line="259" w:lineRule="auto"/>
    </w:pPr>
  </w:style>
  <w:style w:type="paragraph" w:customStyle="1" w:styleId="4E48EFB3BD6F4C7880914060F097BB45">
    <w:name w:val="4E48EFB3BD6F4C7880914060F097BB45"/>
    <w:rsid w:val="00E54844"/>
    <w:pPr>
      <w:spacing w:after="160" w:line="259" w:lineRule="auto"/>
    </w:pPr>
  </w:style>
  <w:style w:type="paragraph" w:customStyle="1" w:styleId="671F98392E6C439181FB9E89538CDDE8">
    <w:name w:val="671F98392E6C439181FB9E89538CDDE8"/>
    <w:rsid w:val="00E54844"/>
    <w:pPr>
      <w:spacing w:after="160" w:line="259" w:lineRule="auto"/>
    </w:pPr>
  </w:style>
  <w:style w:type="paragraph" w:customStyle="1" w:styleId="55EA6B60B1F242BBAE6C9736915B6AD7">
    <w:name w:val="55EA6B60B1F242BBAE6C9736915B6AD7"/>
    <w:rsid w:val="00E54844"/>
    <w:pPr>
      <w:spacing w:after="160" w:line="259" w:lineRule="auto"/>
    </w:pPr>
  </w:style>
  <w:style w:type="paragraph" w:customStyle="1" w:styleId="E8E510BC3B9F4D94AFD5BE923CCD38A3">
    <w:name w:val="E8E510BC3B9F4D94AFD5BE923CCD38A3"/>
    <w:rsid w:val="00E54844"/>
    <w:pPr>
      <w:spacing w:after="160" w:line="259" w:lineRule="auto"/>
    </w:pPr>
  </w:style>
  <w:style w:type="paragraph" w:customStyle="1" w:styleId="C0F69D8ACF7B4B1F93654239446BB726">
    <w:name w:val="C0F69D8ACF7B4B1F93654239446BB726"/>
    <w:rsid w:val="00E54844"/>
    <w:pPr>
      <w:spacing w:after="160" w:line="259" w:lineRule="auto"/>
    </w:pPr>
  </w:style>
  <w:style w:type="paragraph" w:customStyle="1" w:styleId="12C38055188C4BC19736B1803546000A">
    <w:name w:val="12C38055188C4BC19736B1803546000A"/>
    <w:rsid w:val="00E54844"/>
    <w:pPr>
      <w:spacing w:after="160" w:line="259" w:lineRule="auto"/>
    </w:pPr>
  </w:style>
  <w:style w:type="paragraph" w:customStyle="1" w:styleId="2483C25ACA2744D88BE47F0520B74661">
    <w:name w:val="2483C25ACA2744D88BE47F0520B74661"/>
    <w:rsid w:val="00E54844"/>
    <w:pPr>
      <w:spacing w:after="160" w:line="259" w:lineRule="auto"/>
    </w:pPr>
  </w:style>
  <w:style w:type="paragraph" w:customStyle="1" w:styleId="EC36D931C2D24A3FAA58BA43D4B0CA63">
    <w:name w:val="EC36D931C2D24A3FAA58BA43D4B0CA63"/>
    <w:rsid w:val="00E54844"/>
    <w:pPr>
      <w:spacing w:after="160" w:line="259" w:lineRule="auto"/>
    </w:pPr>
  </w:style>
  <w:style w:type="paragraph" w:customStyle="1" w:styleId="06B345ECB86B4E8CAA11F86BE5F9A9D7">
    <w:name w:val="06B345ECB86B4E8CAA11F86BE5F9A9D7"/>
    <w:rsid w:val="00E54844"/>
    <w:pPr>
      <w:spacing w:after="160" w:line="259" w:lineRule="auto"/>
    </w:pPr>
  </w:style>
  <w:style w:type="paragraph" w:customStyle="1" w:styleId="564E6535B3E54108997B9B016035E87F">
    <w:name w:val="564E6535B3E54108997B9B016035E87F"/>
    <w:rsid w:val="00E54844"/>
    <w:pPr>
      <w:spacing w:after="160" w:line="259" w:lineRule="auto"/>
    </w:pPr>
  </w:style>
  <w:style w:type="paragraph" w:customStyle="1" w:styleId="C5ABD9CE834240E58DE6E4C376B6064B">
    <w:name w:val="C5ABD9CE834240E58DE6E4C376B6064B"/>
    <w:rsid w:val="00E54844"/>
    <w:pPr>
      <w:spacing w:after="160" w:line="259" w:lineRule="auto"/>
    </w:pPr>
  </w:style>
  <w:style w:type="paragraph" w:customStyle="1" w:styleId="175FD065E6F64CE6AC3DE8B4F5CFD532">
    <w:name w:val="175FD065E6F64CE6AC3DE8B4F5CFD532"/>
    <w:rsid w:val="00E54844"/>
    <w:pPr>
      <w:spacing w:after="160" w:line="259" w:lineRule="auto"/>
    </w:pPr>
  </w:style>
  <w:style w:type="paragraph" w:customStyle="1" w:styleId="A4A25F0C509D49509D5D2E2C61FCE278">
    <w:name w:val="A4A25F0C509D49509D5D2E2C61FCE278"/>
    <w:rsid w:val="00E54844"/>
    <w:pPr>
      <w:spacing w:after="160" w:line="259" w:lineRule="auto"/>
    </w:pPr>
  </w:style>
  <w:style w:type="paragraph" w:customStyle="1" w:styleId="FA5C585CE48B4AC19E1E1F1382146F87">
    <w:name w:val="FA5C585CE48B4AC19E1E1F1382146F87"/>
    <w:rsid w:val="00E54844"/>
    <w:pPr>
      <w:spacing w:after="160" w:line="259" w:lineRule="auto"/>
    </w:pPr>
  </w:style>
  <w:style w:type="paragraph" w:customStyle="1" w:styleId="401821C9972248D6A5126419298C1A5D">
    <w:name w:val="401821C9972248D6A5126419298C1A5D"/>
    <w:rsid w:val="00E54844"/>
    <w:pPr>
      <w:spacing w:after="160" w:line="259" w:lineRule="auto"/>
    </w:pPr>
  </w:style>
  <w:style w:type="paragraph" w:customStyle="1" w:styleId="56E8796EDCBA45C089D45263E3934258">
    <w:name w:val="56E8796EDCBA45C089D45263E3934258"/>
    <w:rsid w:val="00E54844"/>
    <w:pPr>
      <w:spacing w:after="160" w:line="259" w:lineRule="auto"/>
    </w:pPr>
  </w:style>
  <w:style w:type="paragraph" w:customStyle="1" w:styleId="614BF9E4AFEB425AB41F34DE98171EC1">
    <w:name w:val="614BF9E4AFEB425AB41F34DE98171EC1"/>
    <w:rsid w:val="00E54844"/>
    <w:pPr>
      <w:spacing w:after="160" w:line="259" w:lineRule="auto"/>
    </w:pPr>
  </w:style>
  <w:style w:type="paragraph" w:customStyle="1" w:styleId="2E0C82FD221D435A860C76204467B22F">
    <w:name w:val="2E0C82FD221D435A860C76204467B22F"/>
    <w:rsid w:val="00E54844"/>
    <w:pPr>
      <w:spacing w:after="160" w:line="259" w:lineRule="auto"/>
    </w:pPr>
  </w:style>
  <w:style w:type="paragraph" w:customStyle="1" w:styleId="267AB3427BE94724A734DC9379D175B9">
    <w:name w:val="267AB3427BE94724A734DC9379D175B9"/>
    <w:rsid w:val="00E54844"/>
    <w:pPr>
      <w:spacing w:after="160" w:line="259" w:lineRule="auto"/>
    </w:pPr>
  </w:style>
  <w:style w:type="paragraph" w:customStyle="1" w:styleId="76A2EF328F5C4E1BBAB45334B1151AF7">
    <w:name w:val="76A2EF328F5C4E1BBAB45334B1151AF7"/>
    <w:rsid w:val="00E54844"/>
    <w:pPr>
      <w:spacing w:after="160" w:line="259" w:lineRule="auto"/>
    </w:pPr>
  </w:style>
  <w:style w:type="paragraph" w:customStyle="1" w:styleId="BA8DA9E0B9474342BF6969B3F0CAE7D3">
    <w:name w:val="BA8DA9E0B9474342BF6969B3F0CAE7D3"/>
    <w:rsid w:val="00836454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969d0-809c-46e2-ac62-def8598ec0ca">
      <Terms xmlns="http://schemas.microsoft.com/office/infopath/2007/PartnerControls"/>
    </lcf76f155ced4ddcb4097134ff3c332f>
    <TaxCatchAll xmlns="4dd5dfc2-7834-436a-b416-243ab73283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0E872FCBFEC574A8B8A0F70EC2AE454" ma:contentTypeVersion="19" ma:contentTypeDescription="Crear nuevo documento." ma:contentTypeScope="" ma:versionID="f822bbbbf9e7d1e6b05f3a784fae818c">
  <xsd:schema xmlns:xsd="http://www.w3.org/2001/XMLSchema" xmlns:xs="http://www.w3.org/2001/XMLSchema" xmlns:p="http://schemas.microsoft.com/office/2006/metadata/properties" xmlns:ns2="fc2969d0-809c-46e2-ac62-def8598ec0ca" xmlns:ns3="adabf4ff-3498-4682-b33b-6473954ae495" xmlns:ns4="4dd5dfc2-7834-436a-b416-243ab7328398" targetNamespace="http://schemas.microsoft.com/office/2006/metadata/properties" ma:root="true" ma:fieldsID="d718d098b33f7c5bbc131fafa74c2a5c" ns2:_="" ns3:_="" ns4:_="">
    <xsd:import namespace="fc2969d0-809c-46e2-ac62-def8598ec0ca"/>
    <xsd:import namespace="adabf4ff-3498-4682-b33b-6473954ae495"/>
    <xsd:import namespace="4dd5dfc2-7834-436a-b416-243ab73283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969d0-809c-46e2-ac62-def8598ec0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2f10f69a-613f-43af-b325-0342f5f931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bf4ff-3498-4682-b33b-6473954ae4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5dfc2-7834-436a-b416-243ab7328398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3a5468f-1b16-4efc-bb75-5d0fbf0a0416}" ma:internalName="TaxCatchAll" ma:showField="CatchAllData" ma:web="4dd5dfc2-7834-436a-b416-243ab73283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F0FD46-6F86-4515-A2DC-8AE7A46422E4}">
  <ds:schemaRefs>
    <ds:schemaRef ds:uri="http://schemas.microsoft.com/office/2006/metadata/properties"/>
    <ds:schemaRef ds:uri="http://schemas.microsoft.com/office/infopath/2007/PartnerControls"/>
    <ds:schemaRef ds:uri="fc2969d0-809c-46e2-ac62-def8598ec0ca"/>
    <ds:schemaRef ds:uri="4dd5dfc2-7834-436a-b416-243ab7328398"/>
  </ds:schemaRefs>
</ds:datastoreItem>
</file>

<file path=customXml/itemProps2.xml><?xml version="1.0" encoding="utf-8"?>
<ds:datastoreItem xmlns:ds="http://schemas.openxmlformats.org/officeDocument/2006/customXml" ds:itemID="{D2131F9C-D1F1-40FA-871D-02C77CABF4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316CC4-0365-4C61-8387-21D285BC0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969d0-809c-46e2-ac62-def8598ec0ca"/>
    <ds:schemaRef ds:uri="adabf4ff-3498-4682-b33b-6473954ae495"/>
    <ds:schemaRef ds:uri="4dd5dfc2-7834-436a-b416-243ab73283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D91F4E-B370-426A-A545-E32F716E4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50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Cardenal</dc:creator>
  <cp:lastModifiedBy>Eva Cardenal</cp:lastModifiedBy>
  <cp:revision>29</cp:revision>
  <dcterms:created xsi:type="dcterms:W3CDTF">2017-05-10T10:22:00Z</dcterms:created>
  <dcterms:modified xsi:type="dcterms:W3CDTF">2025-04-0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E872FCBFEC574A8B8A0F70EC2AE454</vt:lpwstr>
  </property>
  <property fmtid="{D5CDD505-2E9C-101B-9397-08002B2CF9AE}" pid="3" name="Order">
    <vt:r8>2602400</vt:r8>
  </property>
  <property fmtid="{D5CDD505-2E9C-101B-9397-08002B2CF9AE}" pid="4" name="MediaServiceImageTags">
    <vt:lpwstr/>
  </property>
</Properties>
</file>